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08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</w:t>
      </w:r>
      <w:bookmarkStart w:id="0" w:name="_GoBack"/>
      <w:bookmarkEnd w:id="0"/>
      <w:r w:rsidRPr="00DB449E">
        <w:rPr>
          <w:rFonts w:ascii="AT*Toronto" w:hAnsi="AT*Toronto"/>
        </w:rPr>
        <w:t>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D54D5C" w:rsidRPr="00DB449E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7A0F1B">
        <w:t>09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443507">
        <w:t>ej</w:t>
      </w:r>
      <w:r w:rsidR="007E248D">
        <w:t xml:space="preserve"> funkcionár</w:t>
      </w:r>
      <w:r w:rsidR="00443507">
        <w:t>ke</w:t>
      </w:r>
      <w:r w:rsidR="007E248D">
        <w:t xml:space="preserve"> </w:t>
      </w:r>
      <w:r w:rsidR="007A0F1B">
        <w:t xml:space="preserve">Nine </w:t>
      </w:r>
      <w:proofErr w:type="spellStart"/>
      <w:r w:rsidR="007A0F1B">
        <w:t>Sečíkovej</w:t>
      </w:r>
      <w:proofErr w:type="spellEnd"/>
      <w:r w:rsidR="007A0F1B">
        <w:t xml:space="preserve">, členke správnej rady Slovak Business </w:t>
      </w:r>
      <w:proofErr w:type="spellStart"/>
      <w:r w:rsidR="007A0F1B">
        <w:t>Agency</w:t>
      </w:r>
      <w:proofErr w:type="spellEnd"/>
      <w:r w:rsidR="00493912">
        <w:t>.</w:t>
      </w: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157625" w:rsidRDefault="00A958D2" w:rsidP="00EF6B1F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7A0F1B">
        <w:t>uznesením č. 411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55463F">
        <w:t xml:space="preserve"> </w:t>
      </w:r>
      <w:r w:rsidR="008100B6" w:rsidRPr="003850F1">
        <w:t xml:space="preserve">voči </w:t>
      </w:r>
      <w:r w:rsidR="00443507">
        <w:t xml:space="preserve">verejnej funkcionárke </w:t>
      </w:r>
      <w:r w:rsidR="007A0F1B">
        <w:t xml:space="preserve">Nine </w:t>
      </w:r>
      <w:proofErr w:type="spellStart"/>
      <w:r w:rsidR="007A0F1B">
        <w:t>Sečíkovej</w:t>
      </w:r>
      <w:proofErr w:type="spellEnd"/>
      <w:r w:rsidR="007A0F1B">
        <w:t xml:space="preserve">, členke správnej rady Slovak Business </w:t>
      </w:r>
      <w:proofErr w:type="spellStart"/>
      <w:r w:rsidR="007A0F1B">
        <w:t>Agency</w:t>
      </w:r>
      <w:proofErr w:type="spellEnd"/>
    </w:p>
    <w:p w:rsidR="009C143C" w:rsidRPr="003850F1" w:rsidRDefault="009C143C" w:rsidP="0036225E"/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1A0AE5" w:rsidRDefault="001A0AE5" w:rsidP="001A0AE5">
      <w:pPr>
        <w:spacing w:line="240" w:lineRule="atLeast"/>
        <w:jc w:val="both"/>
        <w:rPr>
          <w:b/>
        </w:rPr>
      </w:pPr>
      <w:r>
        <w:t xml:space="preserve">Andrea  </w:t>
      </w:r>
      <w:r w:rsidRPr="00AB34E3">
        <w:rPr>
          <w:b/>
        </w:rPr>
        <w:t>S z a b ó o v á</w:t>
      </w:r>
      <w:r>
        <w:rPr>
          <w:b/>
        </w:rPr>
        <w:t xml:space="preserve"> </w:t>
      </w:r>
    </w:p>
    <w:p w:rsidR="003D3E31" w:rsidRDefault="003D3E31" w:rsidP="003D3E31">
      <w:pPr>
        <w:spacing w:line="240" w:lineRule="atLeast"/>
        <w:jc w:val="both"/>
      </w:pPr>
      <w:r>
        <w:t>overovateľka výboru</w:t>
      </w:r>
    </w:p>
    <w:p w:rsidR="00D275CC" w:rsidRDefault="00D275CC" w:rsidP="003D3E31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0AE5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D3E31"/>
    <w:rsid w:val="003E020E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39BA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6A29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AE7C7B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131A8-B0A8-4AF6-80AE-EA38BE502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8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</cp:revision>
  <cp:lastPrinted>2022-03-17T12:58:00Z</cp:lastPrinted>
  <dcterms:created xsi:type="dcterms:W3CDTF">2025-06-19T13:41:00Z</dcterms:created>
  <dcterms:modified xsi:type="dcterms:W3CDTF">2025-06-23T10:50:00Z</dcterms:modified>
</cp:coreProperties>
</file>